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rketing Manager position at [Company Name] in Australia Brisbane. As a seasoned marketing professional with a proven track record of driving brand visibility, customer engagement, and revenue growth, I am eager to contribute my expertise to your organization’s dynamic team. With over [X years] of experience in strategic marketing across diverse industries, I am confident in my ability to align with the innovative spirit of Brisbane’s business landscape and deliver impactful results for your company.</w:t>
      </w:r>
    </w:p>
    <w:p>
      <w:pPr>
        <w:pStyle w:val="BodyText"/>
      </w:pPr>
      <w:r>
        <w:t xml:space="preserve">My career has been defined by a passion for creating and executing marketing strategies that resonate with target audiences while achieving measurable outcomes. In my previous roles as a Marketing Manager at [Previous Company Name], I led comprehensive campaigns that increased market share by [X]% within 12 months, leveraged digital tools to enhance customer retention, and fostered cross-departmental collaboration to align marketing initiatives with broader business goals. These experiences have equipped me with the skills to thrive in Brisbane’s competitive and rapidly evolving market.</w:t>
      </w:r>
    </w:p>
    <w:p>
      <w:pPr>
        <w:pStyle w:val="BodyText"/>
      </w:pPr>
      <w:r>
        <w:t xml:space="preserve">What draws me most to this opportunity is the chance to work within Australia Brisbane’s vibrant entrepreneurial ecosystem. Brisbane has long been a hub for innovation, blending traditional industries with cutting-edge technology and creative enterprises. As a Marketing Manager, I am particularly excited about the potential to leverage local insights and cultural nuances to craft campaigns that connect deeply with both domestic and international audiences. Whether it’s promoting products in the tourism sector, supporting emerging startups, or driving awareness for established brands, I am committed to delivering strategies that reflect Brisbane’s unique identity while meeting global standards.</w:t>
      </w:r>
    </w:p>
    <w:p>
      <w:pPr>
        <w:pStyle w:val="BodyText"/>
      </w:pPr>
      <w:r>
        <w:t xml:space="preserve">My approach to marketing is rooted in data-driven decision-making and a deep understanding of consumer behavior. I have successfully managed end-to-end campaigns, from market research and audience segmentation to content creation and performance analytics. For instance, at [Previous Company Name], I spearheaded a social media strategy that boosted engagement by [X]% and generated a 25% increase in lead conversions. This success was achieved through meticulous planning, agile execution, and a focus on building long-term customer relationships—principles that I believe are essential for any Marketing Manager operating in Australia Brisbane.</w:t>
      </w:r>
    </w:p>
    <w:p>
      <w:pPr>
        <w:pStyle w:val="BodyText"/>
      </w:pPr>
      <w:r>
        <w:t xml:space="preserve">Additionally, I have extensive experience in managing cross-functional teams and collaborating with stakeholders to achieve shared objectives. In Brisbane’s fast-paced business environment, the ability to communicate effectively across departments is critical. My leadership style emphasizes empowerment, transparency, and continuous improvement, ensuring that every team member feels valued and motivated to contribute their best work. This aligns perfectly with [Company Name]’s mission to foster a collaborative and innovative workplace culture.</w:t>
      </w:r>
    </w:p>
    <w:p>
      <w:pPr>
        <w:pStyle w:val="BodyText"/>
      </w:pPr>
      <w:r>
        <w:t xml:space="preserve">What sets me apart as a Marketing Manager is my adaptability and forward-thinking mindset. The marketing landscape in Australia Brisbane is constantly evolving, driven by advancements in technology, shifting consumer preferences, and the need for sustainable practices. I have consistently stayed ahead of these trends by attending industry conferences, pursuing professional development certifications (such as [relevant certification]), and staying informed about local market dynamics. For example, I recently implemented a sustainability-focused campaign that not only enhanced our brand’s reputation but also aligned with the growing demand for eco-conscious products in the Australian market.</w:t>
      </w:r>
    </w:p>
    <w:p>
      <w:pPr>
        <w:pStyle w:val="BodyText"/>
      </w:pPr>
      <w:r>
        <w:t xml:space="preserve">I am particularly impressed by [Company Name]’s commitment to [specific company value or achievement, e.g., "innovation in digital marketing" or "community engagement"]. As a Marketing Manager, I would bring my expertise in developing creative, results-oriented strategies that reflect this vision while addressing the unique challenges and opportunities of the Brisbane market. My goal is to help your organization strengthen its brand presence, expand its customer base, and achieve sustainable growth in an increasingly competitive environment.</w:t>
      </w:r>
    </w:p>
    <w:p>
      <w:pPr>
        <w:pStyle w:val="BodyText"/>
      </w:pPr>
      <w:r>
        <w:t xml:space="preserve">Thank you for considering my application. I would welcome the opportunity to discuss how my background, skills, and passion for marketing can contribute to [Company Name]’s continued success. I am available at your convenience for an interview and can be reached via email at [your email address] or phone at [your phone number].</w:t>
      </w:r>
    </w:p>
    <w:p>
      <w:pPr>
        <w:pStyle w:val="BodyText"/>
      </w:pPr>
      <w:r>
        <w:t xml:space="preserve">Thank you again for your time and consider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Australia Brisbane</dc:title>
  <dc:creator/>
  <dc:language>en</dc:language>
  <cp:keywords/>
  <dcterms:created xsi:type="dcterms:W3CDTF">2026-07-23T21:26:13Z</dcterms:created>
  <dcterms:modified xsi:type="dcterms:W3CDTF">2026-07-23T21:26:13Z</dcterms:modified>
</cp:coreProperties>
</file>

<file path=docProps/custom.xml><?xml version="1.0" encoding="utf-8"?>
<Properties xmlns="http://schemas.openxmlformats.org/officeDocument/2006/custom-properties" xmlns:vt="http://schemas.openxmlformats.org/officeDocument/2006/docPropsVTypes"/>
</file>